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pazz_3d_model_replacement"/>
    <w:p>
      <w:pPr>
        <w:pStyle w:val="Heading1"/>
      </w:pPr>
      <w:r>
        <w:t xml:space="preserve">spazz_3d_model_replacement</w:t>
      </w:r>
    </w:p>
    <w:bookmarkStart w:id="24" w:name="X610cfa87bc0d793da7e318fe3e299d73f815c38"/>
    <w:p>
      <w:pPr>
        <w:pStyle w:val="Heading2"/>
      </w:pPr>
      <w:r>
        <w:t xml:space="preserve">Task Summary: Spazz Platform 3D Model Replacement and Cleanup</w:t>
      </w:r>
    </w:p>
    <w:bookmarkStart w:id="20" w:name="execution-process"/>
    <w:p>
      <w:pPr>
        <w:pStyle w:val="Heading3"/>
      </w:pPr>
      <w:r>
        <w:t xml:space="preserve">Execution Process</w:t>
      </w:r>
    </w:p>
    <w:p>
      <w:pPr>
        <w:pStyle w:val="FirstParagraph"/>
      </w:pPr>
      <w:r>
        <w:t xml:space="preserve">Successfully replaced the isometric 3D illustration with the user’s updated GLB file and performed comprehensive project cleanup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l Integration</w:t>
      </w:r>
      <w:r>
        <w:t xml:space="preserve">: Replaced the existing 3D model with the new GLB file provided by the us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 Updates</w:t>
      </w:r>
      <w:r>
        <w:t xml:space="preserve">: Updated all references in the Three.js component to point to the new model fi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e Management</w:t>
      </w:r>
      <w:r>
        <w:t xml:space="preserve">: Cleaned up the project by removing unused and obsolete GLB fi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ality Assurance</w:t>
      </w:r>
      <w:r>
        <w:t xml:space="preserve">: Ensured all existing functionality remained intact after the replacement</w:t>
      </w:r>
    </w:p>
    <w:bookmarkEnd w:id="20"/>
    <w:bookmarkStart w:id="21" w:name="key-findings-implementation"/>
    <w:p>
      <w:pPr>
        <w:pStyle w:val="Heading3"/>
      </w:pPr>
      <w:r>
        <w:t xml:space="preserve">Key Findings &amp; Implement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mless Replacement</w:t>
      </w:r>
      <w:r>
        <w:t xml:space="preserve">: New GLB model integrated without any functionality lo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timized File Structure</w:t>
      </w:r>
      <w:r>
        <w:t xml:space="preserve">: Removed redundant files, keeping only active asse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intained Performance</w:t>
      </w:r>
      <w:r>
        <w:t xml:space="preserve">: All animations, positioning, and responsive behavior preserv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ean Codebase</w:t>
      </w:r>
      <w:r>
        <w:t xml:space="preserve">: Project now contains only necessary 3D model files</w:t>
      </w:r>
    </w:p>
    <w:bookmarkEnd w:id="21"/>
    <w:bookmarkStart w:id="22" w:name="core-conclusions"/>
    <w:p>
      <w:pPr>
        <w:pStyle w:val="Heading3"/>
      </w:pPr>
      <w:r>
        <w:t xml:space="preserve">Core Conclusions</w:t>
      </w:r>
    </w:p>
    <w:p>
      <w:pPr>
        <w:pStyle w:val="FirstParagraph"/>
      </w:pPr>
      <w:r>
        <w:t xml:space="preserve">The enhanced Spazz platform now featu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pdated 3D Model</w:t>
      </w:r>
      <w:r>
        <w:t xml:space="preserve">: Latest version of the isometric cavern illustration as provided by the us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ean File Structure</w:t>
      </w:r>
      <w:r>
        <w:t xml:space="preserve">: Optimized asset management with no unused fi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served Functionality</w:t>
      </w:r>
      <w:r>
        <w:t xml:space="preserve">: All existing 3D model behavior maintained (floating animation, positioning, scal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ble Performance</w:t>
      </w:r>
      <w:r>
        <w:t xml:space="preserve">: No interaction issues or display problems with the new mode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essional Organization</w:t>
      </w:r>
      <w:r>
        <w:t xml:space="preserve">: Streamlined project structure for better maintainability</w:t>
      </w:r>
    </w:p>
    <w:bookmarkEnd w:id="22"/>
    <w:bookmarkStart w:id="23" w:name="final-deliverables"/>
    <w:p>
      <w:pPr>
        <w:pStyle w:val="Heading3"/>
      </w:pPr>
      <w:r>
        <w:t xml:space="preserve">Final Deliverab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pdated Platform</w:t>
      </w:r>
      <w:r>
        <w:t xml:space="preserve">: https://6fpj9bxjbaax.space.minimax.i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w 3D Model</w:t>
      </w:r>
      <w:r>
        <w:t xml:space="preserve">: Latest GLB file properly integrated and function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ptimized Codebase</w:t>
      </w:r>
      <w:r>
        <w:t xml:space="preserve">: Clean project structure with only necessary asse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tained UX</w:t>
      </w:r>
      <w:r>
        <w:t xml:space="preserve">: All existing user experience elements preserved with the updated model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generative-gaming-platform/src/components/ui/FloatingModel3D.tsx: Updated 3D model component with new GLB file integration and cleaned file references</w:t>
      </w:r>
    </w:p>
    <w:p>
      <w:pPr>
        <w:numPr>
          <w:ilvl w:val="0"/>
          <w:numId w:val="1004"/>
        </w:numPr>
        <w:pStyle w:val="Compact"/>
      </w:pPr>
      <w:r>
        <w:t xml:space="preserve">generative-gaming-platform/public/models/isometric_cavern_brea.glb: New optimized GLB model file replacing the previous version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22:05:47Z</dcterms:created>
  <dcterms:modified xsi:type="dcterms:W3CDTF">2025-08-25T22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